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e8aa779-f978-418e-8635-42d6c681d614"/>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bb3829db-50a7-463b-a6c7-f82cd46285b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3:05:35Z</dcterms:created>
  <dcterms:modified xsi:type="dcterms:W3CDTF">2023-06-21T13: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